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d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udan received a score of 39.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udan received a score of 53.4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
        </w:rPr>
        <w:t xml:space="preserve">57.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udan received a score of 55.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udan received a score of 18.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udan received a score of 1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udan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ud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udan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ud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udan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udan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ud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uda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udan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ud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uda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udan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ud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ud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ud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d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2010,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5, 2000, 2010, 2011, 2014,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d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dan Country Report</dc:title>
  <dc:creator>SPI Team</dc:creator>
  <cp:keywords/>
  <dcterms:created xsi:type="dcterms:W3CDTF">2021-05-25T12:49:17Z</dcterms:created>
  <dcterms:modified xsi:type="dcterms:W3CDTF">2021-05-25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